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r:id="rId11" w:type="even"/>
      <w:headerReference r:id="rId9" w:type="default"/>
      <w:footerReference r:id="rId15" w:type="even"/>
      <w:footerReference r:id="rId14" w:type="default"/>
      <w:headerReference r:id="rId12" w:type="first"/>
      <w:footerReference r:id="rId13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5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AU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3167EE"/>
    <w:pPr>
      <w:spacing w:before="120"/>
      <w:jc w:val="both"/>
    </w:pPr>
  </w:style>
  <w:style w:styleId="Heading1" w:type="paragraph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Nunito" w:cstheme="majorBidi" w:eastAsiaTheme="majorEastAsia" w:hAnsi="Nunito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Nunito" w:cstheme="majorBidi" w:eastAsiaTheme="majorEastAsia" w:hAnsi="Nunito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after="120" w:before="240"/>
      <w:outlineLvl w:val="2"/>
    </w:pPr>
    <w:rPr>
      <w:rFonts w:ascii="Nunito" w:cstheme="majorBidi" w:eastAsiaTheme="majorEastAsia" w:hAnsi="Nunito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hanging="862" w:left="862"/>
      <w:outlineLvl w:val="3"/>
    </w:pPr>
    <w:rPr>
      <w:rFonts w:ascii="Nunito" w:cstheme="majorBidi" w:eastAsiaTheme="majorEastAsia" w:hAnsi="Nunito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cstheme="majorBidi" w:eastAsiaTheme="majorEastAsia" w:hAnsi="Nunito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cstheme="majorBidi" w:eastAsiaTheme="majorEastAsia" w:hAnsi="Nunito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cstheme="majorBidi" w:eastAsiaTheme="majorEastAsia" w:hAnsi="Nunito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cstheme="majorBidi" w:eastAsiaTheme="majorEastAsia" w:hAnsi="Nunito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cstheme="majorBidi" w:eastAsiaTheme="majorEastAsia" w:hAnsi="Nunito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B6CE5"/>
    <w:rPr>
      <w:rFonts w:ascii="Nunito" w:cstheme="majorBidi" w:eastAsiaTheme="majorEastAsia" w:hAnsi="Nunito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0B6CE5"/>
    <w:rPr>
      <w:rFonts w:ascii="Nunito" w:cstheme="majorBidi" w:eastAsiaTheme="majorEastAsia" w:hAnsi="Nunito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215D8"/>
    <w:rPr>
      <w:rFonts w:ascii="Nunito" w:cstheme="majorBidi" w:eastAsiaTheme="majorEastAsia" w:hAnsi="Nunito"/>
      <w:b/>
      <w:sz w:val="20"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224FAF"/>
    <w:rPr>
      <w:color w:themeColor="hyperlink" w:val="0563C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4D33EE"/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after="360" w:before="240"/>
      <w:jc w:val="right"/>
    </w:pPr>
    <w:rPr>
      <w:rFonts w:ascii="Nunito" w:hAnsi="Nunito"/>
      <w:b/>
      <w:color w:themeColor="background1" w:themeShade="80" w:val="80808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4D33EE"/>
    <w:rPr>
      <w:rFonts w:ascii="Nunito" w:hAnsi="Nunito"/>
      <w:b/>
      <w:color w:themeColor="background1" w:themeShade="80" w:val="80808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640831"/>
    <w:rPr>
      <w:rFonts w:ascii="Nunito" w:cstheme="majorBidi" w:eastAsiaTheme="majorEastAsia" w:hAnsi="Nunito"/>
      <w:b/>
      <w:iCs/>
      <w:color w:val="2F2D2E"/>
      <w:sz w:val="20"/>
    </w:rPr>
  </w:style>
  <w:style w:customStyle="1" w:styleId="Heading5Char" w:type="character">
    <w:name w:val="Heading 5 Char"/>
    <w:basedOn w:val="DefaultParagraphFont"/>
    <w:link w:val="Heading5"/>
    <w:uiPriority w:val="9"/>
    <w:rsid w:val="006A0BD8"/>
    <w:rPr>
      <w:rFonts w:ascii="Nunito" w:cstheme="majorBidi" w:eastAsiaTheme="majorEastAsia" w:hAnsi="Nunito"/>
      <w:b/>
      <w:sz w:val="20"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-US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831B61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themeTint="80" w:val="7F7F7F"/>
      <w:sz w:val="20"/>
      <w:szCs w:val="20"/>
      <w:lang w:val="en-US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A0BD8"/>
    <w:rPr>
      <w:rFonts w:ascii="Nunito" w:cstheme="majorBidi" w:eastAsiaTheme="majorEastAsia" w:hAnsi="Nunito"/>
      <w:b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A0BD8"/>
    <w:rPr>
      <w:rFonts w:ascii="Nunito" w:cstheme="majorBidi" w:eastAsiaTheme="majorEastAsia" w:hAnsi="Nunito"/>
      <w:b/>
      <w:iCs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A0BD8"/>
    <w:rPr>
      <w:rFonts w:ascii="Nunito" w:cstheme="majorBidi" w:eastAsiaTheme="majorEastAsia" w:hAnsi="Nunito"/>
      <w:b/>
      <w:color w:themeColor="text1" w:themeTint="D8" w:val="272727"/>
      <w:sz w:val="20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A0BD8"/>
    <w:rPr>
      <w:rFonts w:ascii="Nunito" w:cstheme="majorBidi" w:eastAsiaTheme="majorEastAsia" w:hAnsi="Nunito"/>
      <w:b/>
      <w:iCs/>
      <w:color w:themeColor="text1" w:themeTint="D8" w:val="272727"/>
      <w:sz w:val="20"/>
      <w:szCs w:val="21"/>
    </w:rPr>
  </w:style>
  <w:style w:customStyle="1" w:styleId="SourceCode" w:type="paragraph">
    <w:name w:val="Source Code"/>
    <w:basedOn w:val="Normal"/>
    <w:qFormat/>
    <w:rsid w:val="00EE16BC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12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-US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de-DE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4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5-04T06:12:39Z</dcterms:created>
  <dcterms:modified xsi:type="dcterms:W3CDTF">2021-05-04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